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0A6E" w:rsidRDefault="007E0A6E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6152515" cy="8730341"/>
            <wp:effectExtent l="19050" t="0" r="635" b="0"/>
            <wp:docPr id="1" name="Рисунок 1" descr="F:\сканер 1111111111\сканиров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сканер 1111111111\сканиров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7303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0A6E" w:rsidRDefault="007E0A6E" w:rsidP="007E0A6E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7E0A6E" w:rsidRDefault="007E0A6E" w:rsidP="007E0A6E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C312CA" w:rsidRPr="00F961D8" w:rsidRDefault="00DE2287" w:rsidP="007E0A6E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шедшее аттестацию на соответствие занимаемой должности в установленном законодательством Российской Федерации порядке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1.3. Педагог дополнительного образования должен знать: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1) законодательство Российской Федерации об образовании в части, регламентирующей контроль и оценку освоения дополнительных общеобразовательных программ (с учетом их направленности)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правила и технические приемы создания информационно-рекламных материалов о возможностях и содержании дополнительных общеобразовательных программ на бумажных и электронных носителях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локальные нормативные акты, регламентирующие организацию образовательного процесса, разработку программно-методического обеспечения, ведение и порядок доступа к учебной и иной документации, в том числе документации, содержащей персональные данные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конодательство Российской Федерации об образовании и персональных данных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инципы и приемы презентации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техники и приемы общения (слушания, убеждения) с учетом возрастных и индивидуальных особенностей собеседников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техники и приемы вовлечения в деятельность, мотивации учащихся различного возраста к освоению избранного вида деятельности (избранной программы)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федеральные государственные требования (ФГТ) к минимуму содержания, структуре и условиям реализации дополнительных предпрофессиональных программ в избранной области (при наличии)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характеристики различных методов, форм, приемов и средств организации деятельности учащихся при освоении дополнительных общеобразовательных программ соответствующей направленности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электронные ресурсы, необходимые для организации различных видов деятельности обучающихся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психолого-педагогические основы и методику применения технических средств обучения, ИКТ, электронных образовательных и информационных ресурсов, дистанционных образовательных технологий и электронного обучения, если их использование возможно для освоения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обенности и организацию педагогического наблюдения, других методов педагогической диагностики, принципы и приемы интерпретации полученных результатов,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характеристики, способы педагогической диагностики и развития ценностно-смысловой, эмоционально-волевой, потребностно-мотивационной, интеллектуальной, коммуникативной сфер учащихся различного возраста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подходы и направления работы в области профессиональной ориентации, поддержки и сопровождения профессионального самоопределения при реализации дополнительных общеобразовательных программ соответствующей направленности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фориентационные возможности занятий избранным видом деятельности (для преподавания по дополнительным общеразвивающим программам), основные подходы и направления работы в области профессиональной ориентации, поддержки и сопровождения профессионального самоопределения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обенности оценивания процесса и результатов деятельности учащихся при освоении дополнительных общеобразовательных программ (с учетом их направленности), в том числе в рамках установленных форм аттестации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онятие и виды качественных и количественных оценок, возможности и ограничения их использования для оценивания процесса и результатов деятельности учащихся при освоении дополнительных общеобразовательных программ (с учетом их направленности)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нормы педагогической этики при публичном представлении результатов оценивания;</w:t>
      </w:r>
    </w:p>
    <w:p w:rsidR="00C312CA" w:rsidRPr="00F961D8" w:rsidRDefault="00DE2287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характеристики и возможности применения различных форм, методов и средств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контроля и оценивания освоения дополнительных общеобразовательных программ (с учетом их направленности); 20) техники и приемы общения (слушания, убеждения) с учетом возрастных и индивидуальных особенностей собеседников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теоретические и методические основы спортивного отбора и спортивной ориентации в избранном виде спорта (для преподавания по дополнительным предпрофессиональным программам в области физической культуры и спорта)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теоретические и методические основы определения профессиональной пригодности, отбора и профессиональной ориентации в процессе занятий выбранным видом искусств (для преподавания по дополнительным предпрофессиональным программам в области искусств)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обенности одаренных детей, учащихся с ограниченными возможностями здоровья, специфика инклюзивного подхода в образовании (в зависимости от направленности образовательной программы и контингента учащихся)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методы, приемы и способы формирования благоприятного психологического климата и обеспечения условий для сотрудничества учащихся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источники, причины, виды и способы разрешения конфликтов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едагогические, — санитарно-гигиенические, эргономические, — эстетические, психологические и специальные требования к дидактическому обеспечению и оформлению учебного помещения в соответствии с его предназначением и направленностью реализуемых программ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одержание и методику реализации дополнительных общеобразовательных программ, в том числе современные методы, формы, способы и приемы обучения и воспитания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технические средства обучения, включая ИКТ, возможности их использования на занятиях и условия выбора в соответствии с целями и направленностью программы (занятия)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ФГТ (для преподавания по дополнительным предпрофессиональным программам)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направления досуговой деятельности, особенности организации и проведения досуговых мероприятий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пособы выявления интересов учащихся (для детей) и их родителей (законных представителей) в осваиваемой области дополнительного образования и досуговой деятельности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методы и формы организации деятельности и общения, техники и приемы вовлечения учащихся в деятельность и общение при организации и проведении досуговых мероприятий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иемы привлечения родителей (законных представителей) к организации занятий и досуговых мероприятий, методы, формы и средства организации их совместной с детьми деятельности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обенности семейного воспитания и современной семьи, содержание, формы и методы работы педагога дополнительного образования (преподавателя, тренера-преподавателя) с семьями учащихся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обенности работы © социально неадаптированными (дезадаптированными) учащимися различного возраста, несовершеннолетними, находящимися в социально опасном положении, и их семьями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формы, методы, приемы и способы формирования и развития психолого- педагогической компетентности родителей (законных представителей) учащихся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подходы и направления работы в области профессиональной ориентации, поддержки и сопровождения профессионального самоопределения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нормативные правовые акты в области защиты прав ребенка, включая международные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редства (способы) фиксации динамики подготовленности и мотивации учащихся в процессе освоения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пециальные условия, необходимые для дополнительного образования лиц с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граниченными возможностями здоровья, специфика инклюзивного подхода в образовании (при их реализации); 4) методы подбора из существующих и (или) создания оценочных средств, позволяющих оценить индивидуальные образовательные достижения учащихся В избранной области деятельности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ные принципы и технические приемы создания информационных материалов (текстов для публикации, презентаций, фото- и видеоотчетов, коллажей); |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ы взаимодействия с социальными партнерами,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авила эксплуатации учебного оборудования (оборудования для занятий избранным видом деятельности) и технических средств обучения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требования охраны труда при проведении учебных занятий и досуговых мероприятий в организации, осуществляющей образовательную деятельность, и вне организации (на выездных мероприятиях)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меры ответственности педагогических работников за жизнь и здоровье учащихся, находящихся под их руководством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возможности использования ИКТ для ведения документации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авила и регламенты заполнения и совместного использования электронных баз данных, содержащих информацию об участниках образовательного процесса и порядке его реализации, создания установленных форм и бланков для предоставления сведений уполномоченным должностным лицам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новы трудового законодательства Российской Федерации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Правила внутреннего трудового распорядка;</w:t>
      </w:r>
    </w:p>
    <w:p w:rsidR="00C312CA" w:rsidRPr="00F961D8" w:rsidRDefault="00DE2287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требования охраны труда и правила пожарной безопасности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1.4. Педагог дополнительного образования должен уметь: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ть деятельность и (или) демонстрировать элементы деятельности, соответствующей программе дополнительного образования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готовить информационные материалы о возможностях и содержании дополнительной общеобразовательной программы и представлять ее при проведении мероприятий по привлечению учащихся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онимать мотивы поведения учащихся, их образовательные потребности и запросы (для детей) и их родителей (законных представителей)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набирать и комплектовать группы учащихся с учетом специфики реализуемых дополнительных образовательных программ (их направленности и (или) осваиваемой области деятельности), индивидуальных и возрастных характеристик учащихся (для преподавания по дополнительным общеразвивающим программам)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диагностировать предрасположенность (задатки) детей к освоению выбранного вида искусств или вида спорта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 xml:space="preserve">проводить отбор лиц, имеющих необходимые для освоения соответствующей образовательной программы физические данные и </w:t>
      </w: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творческие способности в области искусств или способности в области физической культуры и спорта (для преподавания по дополнительным предпрофессиональным программам)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использовать профориентационные возможности занятий избранным видом деятельности (для преподавания по дополнительным общеразвивающим программам)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водить отбор и спортивную ориентацию в процессе занятий избранным видом спорта (для преподавания по дополнительным предпрофессиональным программам в области физической культуры и спорта)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пределять профессиональную пригодность, проводить отбор и профессиональную ориентацию в процессе занятий выбранным видом искусств (для преподавания по дополнительным предпрофессиональным программам в области искусств);</w:t>
      </w:r>
    </w:p>
    <w:p w:rsidR="00C312CA" w:rsidRPr="00F961D8" w:rsidRDefault="00DE2287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разрабатывать мероприятия по модернизации оснащения помещений Центра, формировать его — предметно-пространственную — среду, обеспечивающую = освоение образовательной программы, выбирать оборудование и составлять заявки на его закупку © учетом:</w:t>
      </w:r>
    </w:p>
    <w:p w:rsidR="00C312CA" w:rsidRPr="00F961D8" w:rsidRDefault="00DE2287">
      <w:pPr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дач и особенностей образовательной программы;</w:t>
      </w:r>
    </w:p>
    <w:p w:rsidR="00C312CA" w:rsidRPr="00F961D8" w:rsidRDefault="00DE2287">
      <w:pPr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возрастных особенностей учащихся;</w:t>
      </w:r>
    </w:p>
    <w:p w:rsidR="00C312CA" w:rsidRPr="00F961D8" w:rsidRDefault="00DE2287">
      <w:pPr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овременных требований к учебному оборудованию и (или) оборудованию для занятий избранным видом деятельности;</w:t>
      </w:r>
    </w:p>
    <w:p w:rsidR="00C312CA" w:rsidRPr="00F961D8" w:rsidRDefault="00DE2287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беспечивать сохранность и эффективное использование оборудования, технических средств обучения, расходных материалов (в зависимости от направленности программы);</w:t>
      </w:r>
    </w:p>
    <w:p w:rsidR="00C312CA" w:rsidRPr="00F961D8" w:rsidRDefault="00DE2287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анализировать возможности и привлекать ресурсы внешней социокультурной среды для реализации программы, повышения развивающего потенциала дополнительного образования;</w:t>
      </w:r>
    </w:p>
    <w:p w:rsidR="00C312CA" w:rsidRPr="00F961D8" w:rsidRDefault="00DE2287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оздавать условия для развития учащихся, мотивировать их к активному освоению ресурсов и развивающих возможностей образовательной среды, освоению выбранного вида деятельности (выбранной программы), привлекать к целеполаганию,</w:t>
      </w:r>
    </w:p>
    <w:p w:rsidR="00C312CA" w:rsidRPr="00F961D8" w:rsidRDefault="00DE2287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 xml:space="preserve">устанавливать педагогически целесообразные взаимоотношения с учащимися, создавать педагогические условия для формирования на </w:t>
      </w: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учебных занятиях благоприятного психологического климата, использовать различные средства педагогической поддержки учащихся;</w:t>
      </w:r>
    </w:p>
    <w:p w:rsidR="00C312CA" w:rsidRPr="00F961D8" w:rsidRDefault="00DE2287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использовать на занятиях педагогически обоснованные формы, методы, средства и приемы организации деятельности учащихся (в том числе информационно-коммуникационные технологии (ИКТ), электронные образовательные и информационные ресурсы) с учетом особенностей:</w:t>
      </w:r>
    </w:p>
    <w:p w:rsidR="00C312CA" w:rsidRPr="00F961D8" w:rsidRDefault="00DE2287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избранной области деятельности и задач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остояния здоровья, возрастных и индивидуальных особенностей учащихся (в том числе одаренных детей, учащихся с ограниченными возможностями здоровья):</w:t>
      </w:r>
    </w:p>
    <w:p w:rsidR="00C312CA" w:rsidRPr="00F961D8" w:rsidRDefault="00DE2287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ть электронное обучение, использовать дистанционные образовательные технологии (если это пелесообразно);</w:t>
      </w:r>
    </w:p>
    <w:p w:rsidR="00C312CA" w:rsidRPr="00F961D8" w:rsidRDefault="00DE2287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готовить учащихся к участию в выставках, конкурсах, соревнованиях и иных аналогичных мероприятиях (в соответствии с направленностью осваиваемой программы);</w:t>
      </w:r>
    </w:p>
    <w:p w:rsidR="00C312CA" w:rsidRPr="00F961D8" w:rsidRDefault="00DE2287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оздавать педагогические условия для формирования и развития самоконтроля и самооценки учащимися процесса и результатов освоения программы;</w:t>
      </w:r>
    </w:p>
    <w:p w:rsidR="00C312CA" w:rsidRPr="00F961D8" w:rsidRDefault="00DE2287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водить педагогическое наблюдение, использовать различные методы, средства и приемы текущего контроля и обратной связи, в том числе оценки деятельности и поведения учащихся на занятиях;</w:t>
      </w:r>
    </w:p>
    <w:p w:rsidR="00C312CA" w:rsidRPr="00F961D8" w:rsidRDefault="00DE2287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онимать мотивы поведения, учитывать и развивать интересы учащихся при проведении досуговых мероприятий;</w:t>
      </w:r>
    </w:p>
    <w:p w:rsidR="00C312CA" w:rsidRPr="00F961D8" w:rsidRDefault="00DE2287">
      <w:pPr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оздавать при подготовке и проведении досуговых мероприятий условия для обучения, воспитания и (или) развития учащихся, формирования благоприятного психологического климата в группе, в том числе:</w:t>
      </w:r>
    </w:p>
    <w:p w:rsidR="00C312CA" w:rsidRPr="00F961D8" w:rsidRDefault="00DE2287">
      <w:pPr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ивлекать учащихся (для детей) и их родителей (законных представителей) к планированию досуговых мероприятий (разработке сценариев), организации их подготовки, строить деятельность с опорой на инициативу и развитие самоуправления учащихся;</w:t>
      </w:r>
    </w:p>
    <w:p w:rsidR="00C312CA" w:rsidRPr="00F961D8" w:rsidRDefault="00DE2287">
      <w:pPr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использовать при проведении досуговых мероприятий педагогически обоснованные формы, методы, способы и приемы организации деятельности и общения учащихся с учетом их возраста, состояния здоровья и индивидуальных особенностей;</w:t>
      </w:r>
    </w:p>
    <w:p w:rsidR="00C312CA" w:rsidRPr="00F961D8" w:rsidRDefault="00DE2287">
      <w:pPr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оводить мероприятия для учащихся с ограниченными возможностями здоровья и с их участием; - устанавливать педагогически целесообразные взаимоотношения с учащимися при проведении досуговых мероприятий, использовать различные средства педагогической поддержки учащихся, испытывающих затруднения в общении;</w:t>
      </w:r>
    </w:p>
    <w:p w:rsidR="00C312CA" w:rsidRPr="00F961D8" w:rsidRDefault="00DE2287">
      <w:pPr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использовать профориентационные возможности досуговой деятельности;</w:t>
      </w:r>
    </w:p>
    <w:p w:rsidR="00C312CA" w:rsidRPr="00F961D8" w:rsidRDefault="00DE2287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ланировать образовательный процесс, занятия и (или) циклы занятий, разрабатывать сценарии досуговых мероприятий с учетом:</w:t>
      </w:r>
    </w:p>
    <w:p w:rsidR="00C312CA" w:rsidRPr="00F961D8" w:rsidRDefault="00DE2287">
      <w:pPr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дач и особенностей образовательной программы;</w:t>
      </w:r>
    </w:p>
    <w:p w:rsidR="00C312CA" w:rsidRPr="00F961D8" w:rsidRDefault="00DE2287">
      <w:pPr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бразовательных запросов учащихся (для детей) и их родителей (законных представителей), возможностей и условий их удовлетворения в процессе освоения образовательной программы;</w:t>
      </w:r>
    </w:p>
    <w:p w:rsidR="00C312CA" w:rsidRPr="00F961D8" w:rsidRDefault="00DE2287">
      <w:pPr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фактического уровня подготовленности, состояния здоровья, возрастных и индивидуальных особенностей учащихся (в том числе одаренных детей, учащихся © ограниченными возможностями здоровья - в зависимости от контингента учащихся);</w:t>
      </w:r>
    </w:p>
    <w:p w:rsidR="00C312CA" w:rsidRPr="00F961D8" w:rsidRDefault="00DE2287">
      <w:pPr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особенностей группы учащихся;</w:t>
      </w:r>
    </w:p>
    <w:p w:rsidR="00C312CA" w:rsidRPr="00F961D8" w:rsidRDefault="00DE2287">
      <w:pPr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пецифики инклюзивного подхода в образовании (при его реализации);</w:t>
      </w:r>
    </w:p>
    <w:p w:rsidR="00C312CA" w:rsidRPr="00F961D8" w:rsidRDefault="00DE2287">
      <w:pPr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анитарно-гигиенических норм и требований охраны жизни и здоровья учащихся,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устанавливать педагогически целесообразные взаимоотношения с родителями (законными представителями) учащихся, выполнять нормы педагогической этики, разрешать конфликтные ситуации, в том числе при нарушении прав ребенка, невыполнении взрослыми установленных обязанностей по его воспитанию, обучению и (или) содержанию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выявлять представления родителей (законных представителей) учащихся о задачах их воспитания и обучения в процессе освоения дополнительной образовательной программы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рганизовывать и проводить индивидуальные и групповые встречи (консультации) с родителями (законными представителями) учащихся с целью лучшего понимания индивидуальных особенностей учащихся, — информирования родителей — (законных представителей) о ходе и результатах освоения детьми образовательной программы, повышения психолого-педагогической компетентности родителей (законных представителей)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использовать различные приемы привлечения родителей (законных представителей) к организации занятий и досуговых мероприятий, методы, формы и средства организации их совместной с детьми деятельности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пределять формы, методы и средства оценивания процесса и результатов деятельности учащихся при освоении программ дополнительного общего образования определенной направленности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устанавливать педагогически целесообразные взаимоотношения с учащимися для обеспечения достоверного оценивания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наблюдать за учащимися, объективно оценивать процесс и результаты освоения дополнительных общеобразовательных программ, в том числе в рамках установленных форм аттестации (при их наличии)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водить анализ и самоанализ организации досуговой деятельности, подготовки и проведения массовых мероприятий, отслеживать педагогические эффекты проведения мероприятий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анализировать и интерпретировать результаты педагогического наблюдения, контроля и диагностики с учетом задач и особенностей образовательной программы и особенностей учащихся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использовать различные средства (способы) фиксации динамики подготовленности и мотивации учащихся в процессе освоения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корректировать процесс освоения образовательной программы, собственную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едагогическую деятельность по результатам педагогического контроля и оценки освоения программы; 34) находить, анализировать возможности использования и использовать источники необходимой для планирования профессиональной информации (включая методическую литературу, электронные образовательные ресурсы)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выявлять интересы учащихся (для детей) и их родителей (законных представителей) в осваиваемой области дополнительного образования и досуговой деятельности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ектировать совместно с учащимся (для детей) и их родителями (законными представителями) индивидуальные образовательные маршруты освоения дополнительных общеобразовательных программ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корректировать содержание программ, системы контроля и оценки, планов занятий по результатам анализа их реализации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вести учебную, планирующую документацию, документацию учебного помещения (при наличии) на бумажных и электронных носителях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оздавать отчетные (отчетно-аналитические) и информационные материалы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полнять и использовать электронные базы данных об участниках образовательного процесса и порядке его реализации для формирования отчетов в соответствии с установленными регламентами и правилами, предоставлять эти сведения по запросам уполномоченных должностных лиц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брабатывать персональные данные с соблюдением принципов и правил, установленных законодательством Российской Федерации, определять законность требований различных категорий граждан и должностных лиц о предоставлении доступа к учебной документации, в том числе содержащей персональные данные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взаимодействовать с членами педагогического коллектива, представителями профессионального сообщества, родителями учащихся (для программ дополнительного образования детей), иными заинтересованными лицами и организациями при подготовке и проведении досуговых мероприятий, при решении задач обучения и (или) воспитания отдельных учащихся и (или) учебной группы с соблюдением норм педагогической этики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пределять цели и задачи взаимодействия с родителями (законными представителями) учащихся, планировать деятельность в этой области с учетом особенностей социального и этнокультурного состава группы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выполнять нормы педагогической этики, обеспечивать охрану жизни и здоровья учащихся в процессе публичного представления результатов оценивания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контролировать санитарно-бытовые условия и условия внутренней среды кабинета (мастерской, лаборатории, иного учебного помещения), выполнение на занятиях требований охраны труда, анализировать и устранять возможные риски жизни и здоровью учащихся в ходе обучения, применять приемы страховки и самостраховки при выполнении физических упражнений (в соответствии с особенностями избранной области деятельности)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анализировать проведенные занятия для установления соответствия содержания, методов и средств поставленным целям и задачам, интерпретировать и использовать в работе полученные результаты для коррекции собственной деятельности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контролировать соблюдение учащимися требований охраны труда, анализировать и устранять (минимизировать) возможные риски угрозы жизни и здоровью учащихся при проведении досуговых мероприятий;</w:t>
      </w:r>
    </w:p>
    <w:p w:rsidR="00C312CA" w:rsidRPr="00F961D8" w:rsidRDefault="00DE228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выполнять требования охраны труда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1.5. Педагог дополнительного образования проходит обучение по дополнительным профессиональным программам по профилю педагогической деятельности не реже чем 1 разв 3 года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1.6. Педагог дополнительного образования в своей деятельности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руководствуется:</w:t>
      </w:r>
    </w:p>
    <w:p w:rsidR="00C312CA" w:rsidRPr="00F961D8" w:rsidRDefault="0062449B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ставом МБОУ «Чиркейский образовательный центр им А.Омарова»</w:t>
      </w:r>
      <w:r w:rsidR="00DE2287" w:rsidRPr="00F961D8">
        <w:rPr>
          <w:rFonts w:ascii="Times New Roman" w:hAnsi="Times New Roman" w:cs="Times New Roman"/>
          <w:sz w:val="28"/>
          <w:szCs w:val="28"/>
          <w:lang w:val="ru-RU"/>
        </w:rPr>
        <w:t>; 2) Положением о деятельности Центра образования цифрового и гуманитарного профилей «Точка роста» пр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БОУ «Чиркейский образовательный центр им А.Омарова»;</w:t>
      </w:r>
      <w:r w:rsidR="00DE2287" w:rsidRPr="00F961D8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312CA" w:rsidRPr="0062449B" w:rsidRDefault="00DE2287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449B">
        <w:rPr>
          <w:rFonts w:ascii="Times New Roman" w:hAnsi="Times New Roman" w:cs="Times New Roman"/>
          <w:sz w:val="28"/>
          <w:szCs w:val="28"/>
          <w:lang w:val="ru-RU"/>
        </w:rPr>
        <w:t>настоящей должностной инструкцией;</w:t>
      </w:r>
    </w:p>
    <w:p w:rsidR="00C312CA" w:rsidRPr="00F961D8" w:rsidRDefault="00DE2287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Трудовым договором и др. нормативными документами школы.</w:t>
      </w:r>
    </w:p>
    <w:p w:rsidR="00C312CA" w:rsidRPr="00F961D8" w:rsidRDefault="00DE2287">
      <w:pPr>
        <w:pStyle w:val="Compact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Трудовые функции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2.1. Преподавание по дополнительным общеобразовательным программам: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|) организация деятельности учащихся, направленной на освоение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рганизация досуговой деятельности учащихся в процессе реализации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беспечение взаимодействия с родителями (законными представителями) учащихся, осваивающих дополнительную общеобразовательную программу, при решении задач обучения и воспитания;</w:t>
      </w:r>
    </w:p>
    <w:p w:rsidR="00C312CA" w:rsidRPr="00F961D8" w:rsidRDefault="00DE2287">
      <w:pPr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едагогический контроль и оценка освоения дополнительной общеобразовательной программы;</w:t>
      </w:r>
    </w:p>
    <w:p w:rsidR="00C312CA" w:rsidRPr="00F961D8" w:rsidRDefault="00DE2287">
      <w:pPr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разработка программно-методического обеспечения реализации дополнительной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бщеобразовательной программы и другие функции, связанные с его непосредственной деятельностью.</w:t>
      </w:r>
    </w:p>
    <w:p w:rsidR="00C312CA" w:rsidRPr="00F961D8" w:rsidRDefault="00DE2287">
      <w:pPr>
        <w:pStyle w:val="Compact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Должностные обязанности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3.1. Педагог дополнительного образования исполняет следующие обязанности: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3.1.1. В рамках трудовой функции организация деятельности учащихся, направленной на освоение дополнительной общеобразовательной программы:</w:t>
      </w:r>
    </w:p>
    <w:p w:rsidR="00C312CA" w:rsidRPr="00F961D8" w:rsidRDefault="00DE228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водит набор на обучение по дополнительной общеразвивающей программе;</w:t>
      </w:r>
    </w:p>
    <w:p w:rsidR="00C312CA" w:rsidRPr="00F961D8" w:rsidRDefault="00DE228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отбор для обучения по дополнительной предпрофессиональной программе (как правило, работа в составе комиссии);</w:t>
      </w:r>
    </w:p>
    <w:p w:rsidR="00C312CA" w:rsidRPr="00F961D8" w:rsidRDefault="00DE228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организацию, в том числе стимулирование и мотивацию, деятельности и общения учащихся на учебных занятиях;</w:t>
      </w:r>
    </w:p>
    <w:p w:rsidR="00C312CA" w:rsidRPr="00F961D8" w:rsidRDefault="00DE228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консультирует учащихся и их родителей (законных представителей) по вопросам дальнейшей профессионализации (для преподавания по дополнительным предпрофессиональным программам);</w:t>
      </w:r>
    </w:p>
    <w:p w:rsidR="00C312CA" w:rsidRPr="00F961D8" w:rsidRDefault="00DE228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текущий контроль, помощь учащимся в коррекции деятельности и поведения на занятиях;</w:t>
      </w:r>
    </w:p>
    <w:p w:rsidR="00C312CA" w:rsidRPr="00F961D8" w:rsidRDefault="00DE228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разработку мероприятий по модернизации оснащения учебного помещения, формирование его предметно-пространственной среды, обеспечивающей освоение образовательной программы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3.1.2. В рамках трудовой функции организация досуговой деятельности учащихся в процессе реализации дополнительной общеобразовательной программы:</w:t>
      </w:r>
    </w:p>
    <w:p w:rsidR="00C312CA" w:rsidRPr="00F961D8" w:rsidRDefault="00DE228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планирует подготовку досуговых мероприятий;</w:t>
      </w:r>
    </w:p>
    <w:p w:rsidR="00C312CA" w:rsidRPr="00F961D8" w:rsidRDefault="00DE228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организацию подготовки досуговых мероприятий;</w:t>
      </w:r>
    </w:p>
    <w:p w:rsidR="00C312CA" w:rsidRPr="00F961D8" w:rsidRDefault="00DE228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проводит досуговые мероприятия,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3.1.3. В рамках трудовой функции обеспечение взаимодействия с родителями (законными представителями) учащихся, осваивающих дополнительную общеобразовательную программу, при решении задач обучения и воспитания:</w:t>
      </w:r>
    </w:p>
    <w:p w:rsidR="00C312CA" w:rsidRPr="00F961D8" w:rsidRDefault="00DE228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ланирует взаимодействие с родителями (законными представителями) учащихся;</w:t>
      </w:r>
    </w:p>
    <w:p w:rsidR="00C312CA" w:rsidRPr="00F961D8" w:rsidRDefault="00DE228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водит родительские собрания, индивидуальные и групповые встречи (консультации) с родителями (законными представителями) учащихся;</w:t>
      </w:r>
    </w:p>
    <w:p w:rsidR="00C312CA" w:rsidRPr="00F961D8" w:rsidRDefault="00DE228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ет организацию совместной деятельности детей и взрослых при проведении занятий и досуговых мероприятий; 4) обеспечивает в рамках </w:t>
      </w: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своих полномочий соблюдение прав ребенка и выполнение взрослыми установленных обязанностей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3.1.4, В рамках трудовой функции педагогический контроль и оценка освоения дополнительной общеобразовательной программы:</w:t>
      </w:r>
    </w:p>
    <w:p w:rsidR="00C312CA" w:rsidRPr="00F961D8" w:rsidRDefault="00DE2287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контроль и оценку освоения дополнительных общеобразовательных программ, в том числе в рамках установленных форм аттестации (при их наличии);</w:t>
      </w:r>
    </w:p>
    <w:p w:rsidR="00C312CA" w:rsidRPr="00F961D8" w:rsidRDefault="00DE2287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контроль и оценку освоения дополнительных предпрофессиональных программ при проведении промежуточной и итоговой аттестации учащихся (для преподавания по программам в области искусств);</w:t>
      </w:r>
    </w:p>
    <w:p w:rsidR="00C312CA" w:rsidRPr="00F961D8" w:rsidRDefault="00DE2287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проводит анализ и интерпретацию результатов педагогического контроля и оценки;</w:t>
      </w:r>
    </w:p>
    <w:p w:rsidR="00C312CA" w:rsidRPr="00F961D8" w:rsidRDefault="00DE2287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фиксацию и оценку динамики подготовленности и мотивации учащихся в процессе освоения дополнительной общеобразовательной программы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3.1.5. В рамках трудовой функции разработка программно-методического обеспечения реализации дополнительной общеобразовательной программы:</w:t>
      </w:r>
    </w:p>
    <w:p w:rsidR="00C312CA" w:rsidRPr="00F961D8" w:rsidRDefault="00DE2287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разработку дополнительных общеобразовательных программ (программ учебных курсов, дисциплин (модулей)) и учебно-методических материалов для их реализации;</w:t>
      </w:r>
    </w:p>
    <w:p w:rsidR="00C312CA" w:rsidRPr="00F961D8" w:rsidRDefault="00DE2287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пределяет педагогические цели и задачи, планирует занятия и (или) циклы занятий, направленные на освоение избранного вида деятельности (области дополнительного образования);</w:t>
      </w:r>
    </w:p>
    <w:p w:rsidR="00C312CA" w:rsidRPr="00F961D8" w:rsidRDefault="00DE2287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пределяет педагогические цели и задачи, планирует досуговую деятельность, разрабатывает планы (сценарии) досуговых мероприятий;</w:t>
      </w:r>
    </w:p>
    <w:p w:rsidR="00C312CA" w:rsidRPr="00F961D8" w:rsidRDefault="00DE2287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осуществляет разработку системы оценки достижения планируемых результатов освоения дополнительных общеобразовательных программ;</w:t>
      </w:r>
    </w:p>
    <w:p w:rsidR="00C312CA" w:rsidRPr="00F961D8" w:rsidRDefault="00DE2287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ведет документацию, обеспечивающую реализацию дополнительной общеобразовательной программы (программы учебного курса, дисциплины (модуля))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3.1.6. В рамках выполнения своих трудовых функций исполняет поручения своего непосредственного руководителя.</w:t>
      </w:r>
    </w:p>
    <w:p w:rsidR="00C312CA" w:rsidRPr="00F961D8" w:rsidRDefault="00DE2287">
      <w:pPr>
        <w:pStyle w:val="Compact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Права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Педагог дополнительного образования имеет право: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4.1. Участвовать в обсуждении проектов документов по вопросам организации образовательной деятельности, в совещаниях по их подготовке и выполнению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4.2. Запрашивать по поручению непосредственного руководителя и получать от других работников организации необходимую информацию, документы, необходимые для исполнения должностных обязанностей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4.3. Знакомиться с проектами решений руководства, касающихся выполняемой им функции, с документами, определяющими его права и обязанности по занимаемой должности, критерии оценки качества исполнения своих трудовых функций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4.4. Вносить на рассмотрение своего непосредственного руководителя предложения по организации труда в рамках своих трудовых функций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4.5. Участвовать в обсуждении вопросов, касающихся исполняемых должностных обязанностей.</w:t>
      </w:r>
    </w:p>
    <w:p w:rsidR="00C312CA" w:rsidRPr="00F961D8" w:rsidRDefault="00DE2287">
      <w:pPr>
        <w:pStyle w:val="Compact"/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F961D8">
        <w:rPr>
          <w:rFonts w:ascii="Times New Roman" w:hAnsi="Times New Roman" w:cs="Times New Roman"/>
          <w:sz w:val="28"/>
          <w:szCs w:val="28"/>
        </w:rPr>
        <w:t>Ответственность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5.1. Педагог дополнительного образования привлекается к ответственности:</w:t>
      </w:r>
    </w:p>
    <w:p w:rsidR="00C312CA" w:rsidRPr="00F961D8" w:rsidRDefault="00DE2287">
      <w:pPr>
        <w:pStyle w:val="Compac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 ненадлежащее исполнение или неисполнение своих должностных обязанностей, предусмотренных настоящей должностной инструкцией, - в порядке, установленном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действующим трудовым законодательством Российской Федерации, законодательством об образовательной деятельности; - за правонарушения и преступления, совершенные в процессе своей трудовой деятельности, - в порядке, установленном действующим административным и Уголовным законодательством Российской Федерации;</w:t>
      </w:r>
    </w:p>
    <w:p w:rsidR="00C312CA" w:rsidRPr="00F961D8" w:rsidRDefault="00DE2287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 причинение ущерба организации - в порядке, установленном действующим трудовым законодательством Российской Федерации.</w:t>
      </w:r>
    </w:p>
    <w:p w:rsidR="00C312CA" w:rsidRPr="00F961D8" w:rsidRDefault="00DE2287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 невыполнение (недобросовестное выполнение) должностных обязанностей, нарушение локальных актов организации.</w:t>
      </w:r>
    </w:p>
    <w:p w:rsidR="00C312CA" w:rsidRPr="00F961D8" w:rsidRDefault="00DE2287">
      <w:pPr>
        <w:pStyle w:val="Compact"/>
        <w:numPr>
          <w:ilvl w:val="0"/>
          <w:numId w:val="3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Заключительные положения 6.1. Настоящая должностная инструкция разработана на основе Профессионального стандарта "Педагог дополнительного образования детей _и взрослых", утвержденного Приказом Министерства труда и социальной защиты Российской Федерации от 08.09.2015 М 613н.</w:t>
      </w:r>
    </w:p>
    <w:p w:rsidR="00C312CA" w:rsidRPr="00F961D8" w:rsidRDefault="00DE228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lastRenderedPageBreak/>
        <w:t>6.2. Данная должностная инструкция определяет основные трудовые функции работника, которые могут быть дополнены, расширены или конкретизированы дополнительными соглашениями между сторонами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6.3. Должностная инструкция не должна противоречить трудовому соглашению заключенного между работником и работодателем. В случае противоречия, приоритет имеет трудовое соглашение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6.4. Должностная инструкция изготавливается в двух идентичных экземплярах и утверждается руководителем организации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6.5. Каждый экземпляр данного документа подписывается всеми заинтересованными лицами и подлежит доведению до работника под роспись,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6.6. Один из полностью заполненных экземпляров подлежит обязательной передаче работнику для использования в трудовой деятельности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6.7. Ознакомление работника с настоящей должностной инструкцией осуществляется при приеме на работу (до подписания трудового договора)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58 Факт ознакомления работника с настоящей должностной инструкцией подтверждается подписью в экземпляре должностной инструкции, хранящемся у работодателя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С Дол</w:t>
      </w:r>
      <w:r w:rsidR="00EF7FBC">
        <w:rPr>
          <w:rFonts w:ascii="Times New Roman" w:hAnsi="Times New Roman" w:cs="Times New Roman"/>
          <w:sz w:val="28"/>
          <w:szCs w:val="28"/>
          <w:lang w:val="ru-RU"/>
        </w:rPr>
        <w:t>жностной инструкцией ознакомился______________________________________</w:t>
      </w:r>
    </w:p>
    <w:p w:rsidR="00C312CA" w:rsidRPr="00F961D8" w:rsidRDefault="00EF7FBC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  »_______________________</w:t>
      </w:r>
      <w:r w:rsidR="00DE2287" w:rsidRPr="00F961D8">
        <w:rPr>
          <w:rFonts w:ascii="Times New Roman" w:hAnsi="Times New Roman" w:cs="Times New Roman"/>
          <w:sz w:val="28"/>
          <w:szCs w:val="28"/>
          <w:lang w:val="ru-RU"/>
        </w:rPr>
        <w:t>20 _ года.</w:t>
      </w:r>
    </w:p>
    <w:p w:rsidR="00C312CA" w:rsidRPr="00F961D8" w:rsidRDefault="00DE2287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961D8">
        <w:rPr>
          <w:rFonts w:ascii="Times New Roman" w:hAnsi="Times New Roman" w:cs="Times New Roman"/>
          <w:sz w:val="28"/>
          <w:szCs w:val="28"/>
          <w:lang w:val="ru-RU"/>
        </w:rPr>
        <w:t>Экземпляр данной должностной инструкции получил</w:t>
      </w:r>
      <w:r w:rsidR="00EF7FBC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</w:t>
      </w:r>
    </w:p>
    <w:p w:rsidR="00EF7FBC" w:rsidRPr="00F961D8" w:rsidRDefault="00EF7FBC" w:rsidP="00EF7FBC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  »_______________________</w:t>
      </w:r>
      <w:r w:rsidRPr="00F961D8">
        <w:rPr>
          <w:rFonts w:ascii="Times New Roman" w:hAnsi="Times New Roman" w:cs="Times New Roman"/>
          <w:sz w:val="28"/>
          <w:szCs w:val="28"/>
          <w:lang w:val="ru-RU"/>
        </w:rPr>
        <w:t>20 _ года.</w:t>
      </w:r>
    </w:p>
    <w:p w:rsidR="00C312CA" w:rsidRPr="00F961D8" w:rsidRDefault="00C312CA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F961D8" w:rsidRPr="00F961D8" w:rsidRDefault="00F961D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sectPr w:rsidR="00F961D8" w:rsidRPr="00F961D8" w:rsidSect="00C312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30D5" w:rsidRDefault="008D30D5" w:rsidP="00C312CA">
      <w:pPr>
        <w:spacing w:after="0"/>
      </w:pPr>
      <w:r>
        <w:separator/>
      </w:r>
    </w:p>
  </w:endnote>
  <w:endnote w:type="continuationSeparator" w:id="1">
    <w:p w:rsidR="008D30D5" w:rsidRDefault="008D30D5" w:rsidP="00C312C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30D5" w:rsidRDefault="008D30D5">
      <w:r>
        <w:separator/>
      </w:r>
    </w:p>
  </w:footnote>
  <w:footnote w:type="continuationSeparator" w:id="1">
    <w:p w:rsidR="008D30D5" w:rsidRDefault="008D30D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3B1C631"/>
    <w:multiLevelType w:val="multilevel"/>
    <w:tmpl w:val="092429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9370680"/>
    <w:multiLevelType w:val="multilevel"/>
    <w:tmpl w:val="367A484C"/>
    <w:lvl w:ilvl="0">
      <w:start w:val="2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1DD59C5"/>
    <w:multiLevelType w:val="multilevel"/>
    <w:tmpl w:val="AC4687B8"/>
    <w:lvl w:ilvl="0">
      <w:start w:val="2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3E7CFAE"/>
    <w:multiLevelType w:val="multilevel"/>
    <w:tmpl w:val="718217F8"/>
    <w:lvl w:ilvl="0">
      <w:start w:val="1"/>
      <w:numFmt w:val="decimal"/>
      <w:lvlText w:val="%1."/>
      <w:lvlJc w:val="left"/>
      <w:pPr>
        <w:tabs>
          <w:tab w:val="num" w:pos="2836"/>
        </w:tabs>
        <w:ind w:left="3316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DF00A4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DA34ED"/>
    <w:multiLevelType w:val="multilevel"/>
    <w:tmpl w:val="042A0E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440E969"/>
    <w:multiLevelType w:val="multilevel"/>
    <w:tmpl w:val="E68E7A52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147D768"/>
    <w:multiLevelType w:val="multilevel"/>
    <w:tmpl w:val="4068463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386D86B"/>
    <w:multiLevelType w:val="multilevel"/>
    <w:tmpl w:val="241A4A38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DD2D796"/>
    <w:multiLevelType w:val="multilevel"/>
    <w:tmpl w:val="C630A4A0"/>
    <w:lvl w:ilvl="0">
      <w:start w:val="1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EEFE88F"/>
    <w:multiLevelType w:val="multilevel"/>
    <w:tmpl w:val="FDD80B4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2F2AE524"/>
    <w:multiLevelType w:val="multilevel"/>
    <w:tmpl w:val="DB64456A"/>
    <w:lvl w:ilvl="0">
      <w:start w:val="4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377F3868"/>
    <w:multiLevelType w:val="multilevel"/>
    <w:tmpl w:val="2C0AD5DC"/>
    <w:lvl w:ilvl="0">
      <w:start w:val="3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316EADD"/>
    <w:multiLevelType w:val="multilevel"/>
    <w:tmpl w:val="B892529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543899F7"/>
    <w:multiLevelType w:val="multilevel"/>
    <w:tmpl w:val="0054014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61FF7FE2"/>
    <w:multiLevelType w:val="multilevel"/>
    <w:tmpl w:val="0A581456"/>
    <w:lvl w:ilvl="0">
      <w:start w:val="2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D086ABC"/>
    <w:multiLevelType w:val="multilevel"/>
    <w:tmpl w:val="131A4B9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1795041"/>
    <w:multiLevelType w:val="multilevel"/>
    <w:tmpl w:val="B41C09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DD7D713"/>
    <w:multiLevelType w:val="multilevel"/>
    <w:tmpl w:val="FBEC2B1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7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8">
    <w:abstractNumId w:val="11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</w:num>
  <w:num w:numId="11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2">
    <w:abstractNumId w:val="0"/>
  </w:num>
  <w:num w:numId="13">
    <w:abstractNumId w:val="9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0"/>
  </w:num>
  <w:num w:numId="15">
    <w:abstractNumId w:val="1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6">
    <w:abstractNumId w:val="0"/>
  </w:num>
  <w:num w:numId="17">
    <w:abstractNumId w:val="2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8">
    <w:abstractNumId w:val="12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1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9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0">
    <w:abstractNumId w:val="0"/>
  </w:num>
  <w:num w:numId="31">
    <w:abstractNumId w:val="0"/>
  </w:num>
  <w:num w:numId="32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5842"/>
    <w:rsid w:val="001B049F"/>
    <w:rsid w:val="004E29B3"/>
    <w:rsid w:val="00590D07"/>
    <w:rsid w:val="0062449B"/>
    <w:rsid w:val="00784D58"/>
    <w:rsid w:val="007E0A6E"/>
    <w:rsid w:val="008D30D5"/>
    <w:rsid w:val="008D6863"/>
    <w:rsid w:val="00B86B75"/>
    <w:rsid w:val="00BC48D5"/>
    <w:rsid w:val="00C10BD0"/>
    <w:rsid w:val="00C312CA"/>
    <w:rsid w:val="00C36279"/>
    <w:rsid w:val="00CF54C3"/>
    <w:rsid w:val="00D367F4"/>
    <w:rsid w:val="00DE2287"/>
    <w:rsid w:val="00DE6BE3"/>
    <w:rsid w:val="00E315A3"/>
    <w:rsid w:val="00E525CC"/>
    <w:rsid w:val="00E6013D"/>
    <w:rsid w:val="00EF7FBC"/>
    <w:rsid w:val="00F961D8"/>
    <w:rsid w:val="00FD609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C312C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312CA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312CA"/>
  </w:style>
  <w:style w:type="paragraph" w:customStyle="1" w:styleId="Compact">
    <w:name w:val="Compact"/>
    <w:basedOn w:val="a3"/>
    <w:qFormat/>
    <w:rsid w:val="00C312CA"/>
    <w:pPr>
      <w:spacing w:before="36" w:after="36"/>
    </w:pPr>
  </w:style>
  <w:style w:type="paragraph" w:styleId="a5">
    <w:name w:val="Title"/>
    <w:basedOn w:val="a"/>
    <w:next w:val="a3"/>
    <w:qFormat/>
    <w:rsid w:val="00C312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C312CA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312CA"/>
    <w:pPr>
      <w:keepNext/>
      <w:keepLines/>
      <w:jc w:val="center"/>
    </w:pPr>
  </w:style>
  <w:style w:type="paragraph" w:styleId="a7">
    <w:name w:val="Date"/>
    <w:next w:val="a3"/>
    <w:qFormat/>
    <w:rsid w:val="00C312CA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C312CA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312CA"/>
  </w:style>
  <w:style w:type="paragraph" w:customStyle="1" w:styleId="Heading1">
    <w:name w:val="Heading 1"/>
    <w:basedOn w:val="a"/>
    <w:next w:val="a3"/>
    <w:uiPriority w:val="9"/>
    <w:qFormat/>
    <w:rsid w:val="00C312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C312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C312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C312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C312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C312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C312C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C312CA"/>
  </w:style>
  <w:style w:type="paragraph" w:customStyle="1" w:styleId="DefinitionTerm">
    <w:name w:val="Definition Term"/>
    <w:basedOn w:val="a"/>
    <w:next w:val="Definition"/>
    <w:rsid w:val="00C312C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312CA"/>
  </w:style>
  <w:style w:type="paragraph" w:customStyle="1" w:styleId="Caption">
    <w:name w:val="Caption"/>
    <w:basedOn w:val="a"/>
    <w:link w:val="a4"/>
    <w:rsid w:val="00C312CA"/>
    <w:pPr>
      <w:spacing w:after="120"/>
    </w:pPr>
    <w:rPr>
      <w:i/>
    </w:rPr>
  </w:style>
  <w:style w:type="paragraph" w:customStyle="1" w:styleId="TableCaption">
    <w:name w:val="Table Caption"/>
    <w:basedOn w:val="Caption"/>
    <w:rsid w:val="00C312CA"/>
    <w:pPr>
      <w:keepNext/>
    </w:pPr>
  </w:style>
  <w:style w:type="paragraph" w:customStyle="1" w:styleId="ImageCaption">
    <w:name w:val="Image Caption"/>
    <w:basedOn w:val="Caption"/>
    <w:rsid w:val="00C312CA"/>
  </w:style>
  <w:style w:type="paragraph" w:customStyle="1" w:styleId="Figure">
    <w:name w:val="Figure"/>
    <w:basedOn w:val="a"/>
    <w:rsid w:val="00C312CA"/>
  </w:style>
  <w:style w:type="paragraph" w:customStyle="1" w:styleId="FigurewithCaption">
    <w:name w:val="Figure with Caption"/>
    <w:basedOn w:val="Figure"/>
    <w:rsid w:val="00C312CA"/>
    <w:pPr>
      <w:keepNext/>
    </w:pPr>
  </w:style>
  <w:style w:type="character" w:customStyle="1" w:styleId="a4">
    <w:name w:val="Основной текст Знак"/>
    <w:basedOn w:val="a0"/>
    <w:link w:val="Caption"/>
    <w:rsid w:val="00C312CA"/>
  </w:style>
  <w:style w:type="character" w:customStyle="1" w:styleId="VerbatimChar">
    <w:name w:val="Verbatim Char"/>
    <w:basedOn w:val="a4"/>
    <w:link w:val="SourceCode"/>
    <w:rsid w:val="00C312CA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C312CA"/>
    <w:rPr>
      <w:vertAlign w:val="superscript"/>
    </w:rPr>
  </w:style>
  <w:style w:type="character" w:styleId="aa">
    <w:name w:val="Hyperlink"/>
    <w:basedOn w:val="a4"/>
    <w:rsid w:val="00C312CA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C312C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312CA"/>
    <w:pPr>
      <w:wordWrap w:val="0"/>
    </w:pPr>
  </w:style>
  <w:style w:type="character" w:customStyle="1" w:styleId="KeywordTok">
    <w:name w:val="KeywordTok"/>
    <w:basedOn w:val="VerbatimChar"/>
    <w:rsid w:val="00C312CA"/>
    <w:rPr>
      <w:b/>
      <w:color w:val="007020"/>
    </w:rPr>
  </w:style>
  <w:style w:type="character" w:customStyle="1" w:styleId="DataTypeTok">
    <w:name w:val="DataTypeTok"/>
    <w:basedOn w:val="VerbatimChar"/>
    <w:rsid w:val="00C312CA"/>
    <w:rPr>
      <w:color w:val="902000"/>
    </w:rPr>
  </w:style>
  <w:style w:type="character" w:customStyle="1" w:styleId="DecValTok">
    <w:name w:val="DecValTok"/>
    <w:basedOn w:val="VerbatimChar"/>
    <w:rsid w:val="00C312CA"/>
    <w:rPr>
      <w:color w:val="40A070"/>
    </w:rPr>
  </w:style>
  <w:style w:type="character" w:customStyle="1" w:styleId="BaseNTok">
    <w:name w:val="BaseNTok"/>
    <w:basedOn w:val="VerbatimChar"/>
    <w:rsid w:val="00C312CA"/>
    <w:rPr>
      <w:color w:val="40A070"/>
    </w:rPr>
  </w:style>
  <w:style w:type="character" w:customStyle="1" w:styleId="FloatTok">
    <w:name w:val="FloatTok"/>
    <w:basedOn w:val="VerbatimChar"/>
    <w:rsid w:val="00C312CA"/>
    <w:rPr>
      <w:color w:val="40A070"/>
    </w:rPr>
  </w:style>
  <w:style w:type="character" w:customStyle="1" w:styleId="ConstantTok">
    <w:name w:val="ConstantTok"/>
    <w:basedOn w:val="VerbatimChar"/>
    <w:rsid w:val="00C312CA"/>
    <w:rPr>
      <w:color w:val="880000"/>
    </w:rPr>
  </w:style>
  <w:style w:type="character" w:customStyle="1" w:styleId="CharTok">
    <w:name w:val="CharTok"/>
    <w:basedOn w:val="VerbatimChar"/>
    <w:rsid w:val="00C312CA"/>
    <w:rPr>
      <w:color w:val="4070A0"/>
    </w:rPr>
  </w:style>
  <w:style w:type="character" w:customStyle="1" w:styleId="SpecialCharTok">
    <w:name w:val="SpecialCharTok"/>
    <w:basedOn w:val="VerbatimChar"/>
    <w:rsid w:val="00C312CA"/>
    <w:rPr>
      <w:color w:val="4070A0"/>
    </w:rPr>
  </w:style>
  <w:style w:type="character" w:customStyle="1" w:styleId="StringTok">
    <w:name w:val="StringTok"/>
    <w:basedOn w:val="VerbatimChar"/>
    <w:rsid w:val="00C312CA"/>
    <w:rPr>
      <w:color w:val="4070A0"/>
    </w:rPr>
  </w:style>
  <w:style w:type="character" w:customStyle="1" w:styleId="VerbatimStringTok">
    <w:name w:val="VerbatimStringTok"/>
    <w:basedOn w:val="VerbatimChar"/>
    <w:rsid w:val="00C312CA"/>
    <w:rPr>
      <w:color w:val="4070A0"/>
    </w:rPr>
  </w:style>
  <w:style w:type="character" w:customStyle="1" w:styleId="SpecialStringTok">
    <w:name w:val="SpecialStringTok"/>
    <w:basedOn w:val="VerbatimChar"/>
    <w:rsid w:val="00C312CA"/>
    <w:rPr>
      <w:color w:val="BB6688"/>
    </w:rPr>
  </w:style>
  <w:style w:type="character" w:customStyle="1" w:styleId="ImportTok">
    <w:name w:val="ImportTok"/>
    <w:basedOn w:val="VerbatimChar"/>
    <w:rsid w:val="00C312CA"/>
  </w:style>
  <w:style w:type="character" w:customStyle="1" w:styleId="CommentTok">
    <w:name w:val="CommentTok"/>
    <w:basedOn w:val="VerbatimChar"/>
    <w:rsid w:val="00C312CA"/>
    <w:rPr>
      <w:i/>
      <w:color w:val="60A0B0"/>
    </w:rPr>
  </w:style>
  <w:style w:type="character" w:customStyle="1" w:styleId="DocumentationTok">
    <w:name w:val="DocumentationTok"/>
    <w:basedOn w:val="VerbatimChar"/>
    <w:rsid w:val="00C312CA"/>
    <w:rPr>
      <w:i/>
      <w:color w:val="BA2121"/>
    </w:rPr>
  </w:style>
  <w:style w:type="character" w:customStyle="1" w:styleId="AnnotationTok">
    <w:name w:val="AnnotationTok"/>
    <w:basedOn w:val="VerbatimChar"/>
    <w:rsid w:val="00C312CA"/>
    <w:rPr>
      <w:b/>
      <w:i/>
      <w:color w:val="60A0B0"/>
    </w:rPr>
  </w:style>
  <w:style w:type="character" w:customStyle="1" w:styleId="CommentVarTok">
    <w:name w:val="CommentVarTok"/>
    <w:basedOn w:val="VerbatimChar"/>
    <w:rsid w:val="00C312CA"/>
    <w:rPr>
      <w:b/>
      <w:i/>
      <w:color w:val="60A0B0"/>
    </w:rPr>
  </w:style>
  <w:style w:type="character" w:customStyle="1" w:styleId="OtherTok">
    <w:name w:val="OtherTok"/>
    <w:basedOn w:val="VerbatimChar"/>
    <w:rsid w:val="00C312CA"/>
    <w:rPr>
      <w:color w:val="007020"/>
    </w:rPr>
  </w:style>
  <w:style w:type="character" w:customStyle="1" w:styleId="FunctionTok">
    <w:name w:val="FunctionTok"/>
    <w:basedOn w:val="VerbatimChar"/>
    <w:rsid w:val="00C312CA"/>
    <w:rPr>
      <w:color w:val="06287E"/>
    </w:rPr>
  </w:style>
  <w:style w:type="character" w:customStyle="1" w:styleId="VariableTok">
    <w:name w:val="VariableTok"/>
    <w:basedOn w:val="VerbatimChar"/>
    <w:rsid w:val="00C312CA"/>
    <w:rPr>
      <w:color w:val="19177C"/>
    </w:rPr>
  </w:style>
  <w:style w:type="character" w:customStyle="1" w:styleId="ControlFlowTok">
    <w:name w:val="ControlFlowTok"/>
    <w:basedOn w:val="VerbatimChar"/>
    <w:rsid w:val="00C312CA"/>
    <w:rPr>
      <w:b/>
      <w:color w:val="007020"/>
    </w:rPr>
  </w:style>
  <w:style w:type="character" w:customStyle="1" w:styleId="OperatorTok">
    <w:name w:val="OperatorTok"/>
    <w:basedOn w:val="VerbatimChar"/>
    <w:rsid w:val="00C312CA"/>
    <w:rPr>
      <w:color w:val="666666"/>
    </w:rPr>
  </w:style>
  <w:style w:type="character" w:customStyle="1" w:styleId="BuiltInTok">
    <w:name w:val="BuiltInTok"/>
    <w:basedOn w:val="VerbatimChar"/>
    <w:rsid w:val="00C312CA"/>
  </w:style>
  <w:style w:type="character" w:customStyle="1" w:styleId="ExtensionTok">
    <w:name w:val="ExtensionTok"/>
    <w:basedOn w:val="VerbatimChar"/>
    <w:rsid w:val="00C312CA"/>
  </w:style>
  <w:style w:type="character" w:customStyle="1" w:styleId="PreprocessorTok">
    <w:name w:val="PreprocessorTok"/>
    <w:basedOn w:val="VerbatimChar"/>
    <w:rsid w:val="00C312CA"/>
    <w:rPr>
      <w:color w:val="BC7A00"/>
    </w:rPr>
  </w:style>
  <w:style w:type="character" w:customStyle="1" w:styleId="AttributeTok">
    <w:name w:val="AttributeTok"/>
    <w:basedOn w:val="VerbatimChar"/>
    <w:rsid w:val="00C312CA"/>
    <w:rPr>
      <w:color w:val="7D9029"/>
    </w:rPr>
  </w:style>
  <w:style w:type="character" w:customStyle="1" w:styleId="RegionMarkerTok">
    <w:name w:val="RegionMarkerTok"/>
    <w:basedOn w:val="VerbatimChar"/>
    <w:rsid w:val="00C312CA"/>
  </w:style>
  <w:style w:type="character" w:customStyle="1" w:styleId="InformationTok">
    <w:name w:val="InformationTok"/>
    <w:basedOn w:val="VerbatimChar"/>
    <w:rsid w:val="00C312CA"/>
    <w:rPr>
      <w:b/>
      <w:i/>
      <w:color w:val="60A0B0"/>
    </w:rPr>
  </w:style>
  <w:style w:type="character" w:customStyle="1" w:styleId="WarningTok">
    <w:name w:val="WarningTok"/>
    <w:basedOn w:val="VerbatimChar"/>
    <w:rsid w:val="00C312CA"/>
    <w:rPr>
      <w:b/>
      <w:i/>
      <w:color w:val="60A0B0"/>
    </w:rPr>
  </w:style>
  <w:style w:type="character" w:customStyle="1" w:styleId="AlertTok">
    <w:name w:val="AlertTok"/>
    <w:basedOn w:val="VerbatimChar"/>
    <w:rsid w:val="00C312CA"/>
    <w:rPr>
      <w:b/>
      <w:color w:val="FF0000"/>
    </w:rPr>
  </w:style>
  <w:style w:type="character" w:customStyle="1" w:styleId="ErrorTok">
    <w:name w:val="ErrorTok"/>
    <w:basedOn w:val="VerbatimChar"/>
    <w:rsid w:val="00C312CA"/>
    <w:rPr>
      <w:b/>
      <w:color w:val="FF0000"/>
    </w:rPr>
  </w:style>
  <w:style w:type="character" w:customStyle="1" w:styleId="NormalTok">
    <w:name w:val="NormalTok"/>
    <w:basedOn w:val="VerbatimChar"/>
    <w:rsid w:val="00C312CA"/>
  </w:style>
  <w:style w:type="paragraph" w:styleId="ac">
    <w:name w:val="Balloon Text"/>
    <w:basedOn w:val="a"/>
    <w:link w:val="ad"/>
    <w:rsid w:val="007E0A6E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7E0A6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092</Words>
  <Characters>23325</Characters>
  <Application>Microsoft Office Word</Application>
  <DocSecurity>0</DocSecurity>
  <Lines>194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Баху</cp:lastModifiedBy>
  <cp:revision>10</cp:revision>
  <cp:lastPrinted>2019-06-26T12:43:00Z</cp:lastPrinted>
  <dcterms:created xsi:type="dcterms:W3CDTF">2019-06-26T09:20:00Z</dcterms:created>
  <dcterms:modified xsi:type="dcterms:W3CDTF">2019-07-16T07:37:00Z</dcterms:modified>
</cp:coreProperties>
</file>